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Recipient's Name],</w:t>
      </w:r>
    </w:p>
    <w:p>
      <w:pPr>
        <w:pStyle w:val="BodyText"/>
      </w:pPr>
      <w:r>
        <w:t xml:space="preserve">As a dedicated and passionate Chef with over [X years] of experience in the culinary arts, I am excited to apply for the Chef position at your esteemed establishment in South Korea Seoul. This opportunity aligns perfectly with my professional aspirations, as I have long admired the vibrant food culture and innovative culinary scene that defines Seoul. My journey as a Chef has been driven by a commitment to excellence, creativity, and cultural appreciation—values that I believe will enable me to contribute meaningfully to your team.</w:t>
      </w:r>
    </w:p>
    <w:p>
      <w:pPr>
        <w:pStyle w:val="BodyText"/>
      </w:pPr>
      <w:r>
        <w:t xml:space="preserve">South Korea Seoul is not only a city renowned for its bustling street food markets and Michelin-starred restaurants but also for its deep-rooted culinary traditions. From the fiery heat of kimchi to the delicate balance of Korean cuisine, I have always been inspired by the way food reflects the soul of a culture. As a Chef, I understand that authenticity and innovation are equally vital in creating memorable dining experiences. My background in [mention specific cuisines or techniques, e.g., "international fine dining" or "fusion culinary arts"] has equipped me with the versatility to adapt to diverse gastronomic environments while respecting the integrity of traditional flavors.</w:t>
      </w:r>
    </w:p>
    <w:p>
      <w:pPr>
        <w:pStyle w:val="BodyText"/>
      </w:pPr>
      <w:r>
        <w:t xml:space="preserve">Throughout my career, I have had the privilege of working in dynamic kitchens where collaboration and precision are paramount. Whether managing a team of sous chefs, overseeing daily operations, or crafting menus that highlight seasonal ingredients, I have consistently prioritized quality and attention to detail. My experience includes [specific roles: e.g., "executive chef at a contemporary bistro," "lead cook at a farm-to-table restaurant"], where I honed my ability to balance creativity with efficiency. These experiences have also taught me the importance of adaptability—whether it’s adjusting recipes for dietary restrictions or responding to the fast-paced demands of a high-volume kitchen.</w:t>
      </w:r>
    </w:p>
    <w:p>
      <w:pPr>
        <w:pStyle w:val="BodyText"/>
      </w:pPr>
      <w:r>
        <w:t xml:space="preserve">One of the aspects that draws me most to South Korea Seoul is its unique culinary landscape, where modernity and tradition coexist seamlessly. I have studied Korean cooking techniques such as [mention specific methods: e.g., "kimchi fermentation," "bibimbap preparation," or "jeon (Korean pancake) making"] and have a strong appreciation for the cultural significance of food in Korean society. I am particularly interested in the opportunity to collaborate with local chefs and learn from their expertise while contributing my own skills to create dishes that resonate with both global and regional palates. I am also eager to immerse myself in the city’s vibrant food culture, whether it’s exploring its famous markets or participating in traditional cooking classes.</w:t>
      </w:r>
    </w:p>
    <w:p>
      <w:pPr>
        <w:pStyle w:val="BodyText"/>
      </w:pPr>
      <w:r>
        <w:t xml:space="preserve">My passion for culinary arts is matched by my commitment to continuous learning. I have pursued additional training in [mention relevant certifications or courses: e.g., "sous chef certification," "food safety and sanitation"], and I am always seeking ways to expand my knowledge of global cuisines. In South Korea Seoul, I hope to deepen my understanding of Korean gastronomy while sharing my experiences from other culinary traditions. This mutual exchange of ideas is essential for fostering innovation in the kitchen.</w:t>
      </w:r>
    </w:p>
    <w:p>
      <w:pPr>
        <w:pStyle w:val="BodyText"/>
      </w:pPr>
      <w:r>
        <w:t xml:space="preserve">What sets me apart as a Chef is not only my technical expertise but also my ability to build strong relationships with team members and guests alike. I believe that a successful kitchen thrives on teamwork, respect, and shared goals. My leadership style emphasizes communication, mentorship, and a positive work environment—qualities that I have cultivated through years of managing diverse teams in multicultural settings. In South Korea Seoul, I am eager to contribute to a cohesive team dynamic while embracing the opportunity to grow alongside professionals who share my dedication to culinary excellence.</w:t>
      </w:r>
    </w:p>
    <w:p>
      <w:pPr>
        <w:pStyle w:val="BodyText"/>
      </w:pPr>
      <w:r>
        <w:t xml:space="preserve">South Korea Seoul represents an exciting chapter in my career as a Chef, and I am confident that my skills, experiences, and enthusiasm for food will make me a valuable asset to your establishment. I am particularly drawn to [mention specific details about the restaurant or company: e.g., "your commitment to sustainability," "your focus on Korean street food," or "your reputation for innovation"] as these align with my personal values and professional goals. I would be honored to bring my passion for cooking, creativity, and cultural curiosity to your team.</w:t>
      </w:r>
    </w:p>
    <w:p>
      <w:pPr>
        <w:pStyle w:val="BodyText"/>
      </w:pPr>
      <w:r>
        <w:t xml:space="preserve">Thank you for considering my application. I am excited about the possibility of contributing to your kitchen’s success and experiencing the rich culinary heritage of South Korea Seoul firsthand. I look forward to the opportunity to discuss how my background and visio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South Korea Seoul</dc:title>
  <dc:creator/>
  <dc:language>en</dc:language>
  <cp:keywords/>
  <dcterms:created xsi:type="dcterms:W3CDTF">2026-07-23T15:20:59Z</dcterms:created>
  <dcterms:modified xsi:type="dcterms:W3CDTF">2026-07-23T15:20:59Z</dcterms:modified>
</cp:coreProperties>
</file>

<file path=docProps/custom.xml><?xml version="1.0" encoding="utf-8"?>
<Properties xmlns="http://schemas.openxmlformats.org/officeDocument/2006/custom-properties" xmlns:vt="http://schemas.openxmlformats.org/officeDocument/2006/docPropsVTypes"/>
</file>